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="-572" w:tblpY="1456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8062"/>
      </w:tblGrid>
      <w:tr w:rsidR="005561B3" w:rsidRPr="00654BDB" w14:paraId="7A559110" w14:textId="77777777" w:rsidTr="007E50C0">
        <w:trPr>
          <w:trHeight w:val="2400"/>
        </w:trPr>
        <w:tc>
          <w:tcPr>
            <w:tcW w:w="2139" w:type="dxa"/>
            <w:shd w:val="clear" w:color="auto" w:fill="auto"/>
            <w:vAlign w:val="center"/>
          </w:tcPr>
          <w:p w14:paraId="3362A6FE" w14:textId="77777777" w:rsidR="005561B3" w:rsidRPr="00654BDB" w:rsidRDefault="005561B3" w:rsidP="007E50C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65C39C7" wp14:editId="0B214B8E">
                  <wp:extent cx="762000" cy="809625"/>
                  <wp:effectExtent l="0" t="0" r="0" b="9525"/>
                  <wp:docPr id="1" name="Resim 1" descr="Ekran Alıntıs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kran Alıntıs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62" w:type="dxa"/>
            <w:shd w:val="clear" w:color="auto" w:fill="auto"/>
            <w:vAlign w:val="center"/>
          </w:tcPr>
          <w:p w14:paraId="10601874" w14:textId="502EE9EC" w:rsidR="005561B3" w:rsidRPr="00FF6D4D" w:rsidRDefault="005561B3" w:rsidP="007E50C0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F6D4D">
              <w:rPr>
                <w:rFonts w:ascii="Times New Roman" w:hAnsi="Times New Roman" w:cs="Times New Roman"/>
                <w:b/>
                <w:sz w:val="22"/>
                <w:szCs w:val="22"/>
              </w:rPr>
              <w:t>T.C.</w:t>
            </w:r>
          </w:p>
          <w:p w14:paraId="5196DF73" w14:textId="51FEFD1B" w:rsidR="005561B3" w:rsidRPr="00FF6D4D" w:rsidRDefault="00340C6D" w:rsidP="007E50C0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NKARA </w:t>
            </w:r>
            <w:r w:rsidR="005561B3" w:rsidRPr="00FF6D4D">
              <w:rPr>
                <w:rFonts w:ascii="Times New Roman" w:hAnsi="Times New Roman" w:cs="Times New Roman"/>
                <w:b/>
                <w:sz w:val="22"/>
                <w:szCs w:val="22"/>
              </w:rPr>
              <w:t>YILDIRIM BEYAZIT ÜNİVERSİTESİ</w:t>
            </w:r>
          </w:p>
          <w:p w14:paraId="2407194B" w14:textId="77777777" w:rsidR="005561B3" w:rsidRPr="00247075" w:rsidRDefault="005561B3" w:rsidP="007E50C0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247075">
              <w:rPr>
                <w:rFonts w:ascii="Times New Roman" w:hAnsi="Times New Roman" w:cs="Times New Roman"/>
                <w:b/>
                <w:sz w:val="22"/>
                <w:szCs w:val="22"/>
              </w:rPr>
              <w:t>MÜHENDİSLİK VE DOĞA BİLİMLERİ FAKÜLTESİ</w:t>
            </w:r>
          </w:p>
          <w:p w14:paraId="3F6215E8" w14:textId="538E5140" w:rsidR="005561B3" w:rsidRPr="007D1B54" w:rsidRDefault="005561B3" w:rsidP="007E50C0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D1B54">
              <w:rPr>
                <w:rFonts w:ascii="Times New Roman" w:hAnsi="Times New Roman" w:cs="Times New Roman"/>
                <w:b/>
                <w:sz w:val="22"/>
                <w:szCs w:val="22"/>
              </w:rPr>
              <w:t>……………………………………………… BÖLÜM BAŞKANLIĞINA</w:t>
            </w:r>
          </w:p>
          <w:p w14:paraId="30EF3FF2" w14:textId="343288E0" w:rsidR="006430E9" w:rsidRDefault="00CA346A" w:rsidP="007E50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6430E9">
              <w:rPr>
                <w:rFonts w:ascii="Times New Roman" w:hAnsi="Times New Roman" w:cs="Times New Roman"/>
                <w:sz w:val="16"/>
                <w:szCs w:val="16"/>
              </w:rPr>
              <w:t>ANKARA YILDIRIM BEYAZIT UNIVERSITY</w:t>
            </w:r>
            <w:r w:rsidR="00145CC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430E9">
              <w:rPr>
                <w:rFonts w:ascii="Times New Roman" w:hAnsi="Times New Roman" w:cs="Times New Roman"/>
                <w:sz w:val="16"/>
                <w:szCs w:val="16"/>
              </w:rPr>
              <w:t>FACULTY OF ENGINEERING AND NATURAL SCIENCES</w:t>
            </w:r>
          </w:p>
          <w:p w14:paraId="6574F882" w14:textId="11B9C2BC" w:rsidR="005561B3" w:rsidRDefault="006430E9" w:rsidP="007E50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TO THE HEADSHIP OF DEPARTMENT OF ……………………………….</w:t>
            </w:r>
            <w:r w:rsidR="00CA346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2EB1456E" w14:textId="77777777" w:rsidR="00652EA3" w:rsidRPr="00B26368" w:rsidRDefault="00652EA3" w:rsidP="007E50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6E8C03" w14:textId="4F0B792E" w:rsidR="00077F64" w:rsidRDefault="00077F64" w:rsidP="007E50C0">
            <w:pPr>
              <w:pStyle w:val="Defaul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</w:t>
            </w:r>
            <w:r w:rsidR="00BF09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ENGR450 </w:t>
            </w:r>
            <w:r w:rsidR="005561B3" w:rsidRPr="00F81F58">
              <w:rPr>
                <w:rFonts w:ascii="Times New Roman" w:hAnsi="Times New Roman" w:cs="Times New Roman"/>
                <w:b/>
                <w:sz w:val="22"/>
                <w:szCs w:val="22"/>
              </w:rPr>
              <w:t>ADAY MÜHENDİSLİK UYGULAMASI FORMU</w:t>
            </w:r>
          </w:p>
          <w:p w14:paraId="52FE216F" w14:textId="0C8FE065" w:rsidR="006430E9" w:rsidRPr="00145CC2" w:rsidRDefault="00145CC2" w:rsidP="007E50C0">
            <w:pPr>
              <w:pStyle w:val="Defaul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="00077F6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</w:t>
            </w:r>
            <w:r w:rsidR="00BF09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</w:t>
            </w:r>
            <w:r w:rsidR="00077F6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</w:t>
            </w:r>
            <w:r w:rsidR="00065E83">
              <w:rPr>
                <w:rFonts w:ascii="Times New Roman" w:hAnsi="Times New Roman" w:cs="Times New Roman"/>
                <w:sz w:val="16"/>
                <w:szCs w:val="16"/>
              </w:rPr>
              <w:t xml:space="preserve">(FORM ABOUT ENGR450 </w:t>
            </w:r>
            <w:r w:rsidR="006430E9" w:rsidRPr="006430E9">
              <w:rPr>
                <w:rFonts w:ascii="Times New Roman" w:hAnsi="Times New Roman" w:cs="Times New Roman"/>
                <w:sz w:val="16"/>
                <w:szCs w:val="16"/>
              </w:rPr>
              <w:t>ENGINEERING APPLICATION ON SITE)</w:t>
            </w:r>
          </w:p>
        </w:tc>
      </w:tr>
    </w:tbl>
    <w:p w14:paraId="3FAB08AD" w14:textId="77777777" w:rsidR="00994E33" w:rsidRPr="00510136" w:rsidRDefault="00994E33" w:rsidP="00994E33">
      <w:pPr>
        <w:tabs>
          <w:tab w:val="left" w:pos="3829"/>
        </w:tabs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F78A40D" w14:textId="77777777" w:rsidR="00994E33" w:rsidRPr="00510136" w:rsidRDefault="00994E33" w:rsidP="00641789">
      <w:pPr>
        <w:tabs>
          <w:tab w:val="left" w:pos="3829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0136">
        <w:rPr>
          <w:rFonts w:ascii="Times New Roman" w:hAnsi="Times New Roman" w:cs="Times New Roman"/>
          <w:sz w:val="24"/>
          <w:szCs w:val="24"/>
        </w:rPr>
        <w:t xml:space="preserve">                 Bölümünüz …</w:t>
      </w:r>
      <w:r w:rsidR="00691622">
        <w:rPr>
          <w:rFonts w:ascii="Times New Roman" w:hAnsi="Times New Roman" w:cs="Times New Roman"/>
          <w:sz w:val="24"/>
          <w:szCs w:val="24"/>
        </w:rPr>
        <w:t>……………………. numaralı öğrencisiyim. A</w:t>
      </w:r>
      <w:r w:rsidRPr="00510136">
        <w:rPr>
          <w:rFonts w:ascii="Times New Roman" w:hAnsi="Times New Roman" w:cs="Times New Roman"/>
          <w:sz w:val="24"/>
          <w:szCs w:val="24"/>
        </w:rPr>
        <w:t>day mühendislik uygulaması</w:t>
      </w:r>
      <w:r w:rsidR="00E51A9A">
        <w:rPr>
          <w:rFonts w:ascii="Times New Roman" w:hAnsi="Times New Roman" w:cs="Times New Roman"/>
          <w:sz w:val="24"/>
          <w:szCs w:val="24"/>
        </w:rPr>
        <w:t xml:space="preserve"> (ENGR450 </w:t>
      </w:r>
      <w:r w:rsidR="00E51A9A" w:rsidRPr="00E51A9A">
        <w:rPr>
          <w:rFonts w:ascii="Times New Roman" w:hAnsi="Times New Roman" w:cs="Times New Roman"/>
          <w:sz w:val="24"/>
          <w:szCs w:val="24"/>
        </w:rPr>
        <w:t>ENGINEERING APPLICATION ON SITE</w:t>
      </w:r>
      <w:r w:rsidR="00E51A9A">
        <w:rPr>
          <w:rFonts w:ascii="Times New Roman" w:hAnsi="Times New Roman" w:cs="Times New Roman"/>
          <w:sz w:val="24"/>
          <w:szCs w:val="24"/>
        </w:rPr>
        <w:t>)</w:t>
      </w:r>
      <w:r w:rsidRPr="00510136">
        <w:rPr>
          <w:rFonts w:ascii="Times New Roman" w:hAnsi="Times New Roman" w:cs="Times New Roman"/>
          <w:sz w:val="24"/>
          <w:szCs w:val="24"/>
        </w:rPr>
        <w:t xml:space="preserve"> kapsamında …………………………………………………… Firmasında staj yapmak istiyorum</w:t>
      </w:r>
      <w:r w:rsidR="009210F6">
        <w:rPr>
          <w:rFonts w:ascii="Times New Roman" w:hAnsi="Times New Roman" w:cs="Times New Roman"/>
          <w:sz w:val="24"/>
          <w:szCs w:val="24"/>
        </w:rPr>
        <w:t>. G</w:t>
      </w:r>
      <w:r>
        <w:rPr>
          <w:rFonts w:ascii="Times New Roman" w:hAnsi="Times New Roman" w:cs="Times New Roman"/>
          <w:sz w:val="24"/>
          <w:szCs w:val="24"/>
        </w:rPr>
        <w:t>erekli SGK işlemlerimin yapılması hususunda,</w:t>
      </w:r>
    </w:p>
    <w:p w14:paraId="723A39F9" w14:textId="77777777" w:rsidR="000D629E" w:rsidRDefault="00994E33" w:rsidP="00B26368">
      <w:pPr>
        <w:tabs>
          <w:tab w:val="left" w:pos="3829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0136">
        <w:rPr>
          <w:rFonts w:ascii="Times New Roman" w:hAnsi="Times New Roman" w:cs="Times New Roman"/>
          <w:sz w:val="24"/>
          <w:szCs w:val="24"/>
        </w:rPr>
        <w:t xml:space="preserve">                  Gereğinin yapılmasını arz ederim.</w:t>
      </w:r>
    </w:p>
    <w:p w14:paraId="22BDA852" w14:textId="49551E98" w:rsidR="000D629E" w:rsidRPr="007D1B54" w:rsidRDefault="000D629E" w:rsidP="00994E33">
      <w:pPr>
        <w:tabs>
          <w:tab w:val="left" w:pos="3829"/>
        </w:tabs>
        <w:jc w:val="both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rFonts w:ascii="Times New Roman" w:hAnsi="Times New Roman" w:cs="Times New Roman"/>
          <w:sz w:val="16"/>
          <w:szCs w:val="16"/>
        </w:rPr>
        <w:t>(</w:t>
      </w:r>
      <w:r w:rsidR="00A55CB3">
        <w:rPr>
          <w:sz w:val="16"/>
          <w:szCs w:val="16"/>
        </w:rPr>
        <w:t xml:space="preserve"> </w:t>
      </w:r>
      <w:r w:rsidR="00A55CB3">
        <w:rPr>
          <w:sz w:val="16"/>
          <w:szCs w:val="16"/>
          <w:lang w:val="en-US"/>
        </w:rPr>
        <w:t>I am a student with student number  ………………….  in the Department of ……………………………… of the Faculty of Engineering and Natural Sciences.</w:t>
      </w:r>
      <w:r w:rsidR="009210F6" w:rsidRPr="007D1B54">
        <w:rPr>
          <w:rFonts w:ascii="Times New Roman" w:hAnsi="Times New Roman" w:cs="Times New Roman"/>
          <w:sz w:val="16"/>
          <w:szCs w:val="16"/>
          <w:lang w:val="en-US"/>
        </w:rPr>
        <w:t xml:space="preserve"> I want to do internship in ………………………………… Company within </w:t>
      </w:r>
      <w:r w:rsidR="00EE35CF" w:rsidRPr="007D1B54">
        <w:rPr>
          <w:rFonts w:ascii="Times New Roman" w:hAnsi="Times New Roman" w:cs="Times New Roman"/>
          <w:sz w:val="16"/>
          <w:szCs w:val="16"/>
          <w:lang w:val="en-US"/>
        </w:rPr>
        <w:t>the course “</w:t>
      </w:r>
      <w:r w:rsidR="009210F6" w:rsidRPr="007D1B54">
        <w:rPr>
          <w:rFonts w:ascii="Times New Roman" w:hAnsi="Times New Roman" w:cs="Times New Roman"/>
          <w:sz w:val="16"/>
          <w:szCs w:val="16"/>
          <w:lang w:val="en-US"/>
        </w:rPr>
        <w:t xml:space="preserve">ENGR450 Engineering Application on </w:t>
      </w:r>
      <w:r w:rsidR="005B61C4" w:rsidRPr="007D1B54">
        <w:rPr>
          <w:rFonts w:ascii="Times New Roman" w:hAnsi="Times New Roman" w:cs="Times New Roman"/>
          <w:sz w:val="16"/>
          <w:szCs w:val="16"/>
          <w:lang w:val="en-US"/>
        </w:rPr>
        <w:t>Site</w:t>
      </w:r>
      <w:r w:rsidR="00EE35CF" w:rsidRPr="007D1B54">
        <w:rPr>
          <w:rFonts w:ascii="Times New Roman" w:hAnsi="Times New Roman" w:cs="Times New Roman"/>
          <w:sz w:val="16"/>
          <w:szCs w:val="16"/>
          <w:lang w:val="en-US"/>
        </w:rPr>
        <w:t>”</w:t>
      </w:r>
      <w:r w:rsidR="005B61C4" w:rsidRPr="007D1B54">
        <w:rPr>
          <w:rFonts w:ascii="Times New Roman" w:hAnsi="Times New Roman" w:cs="Times New Roman"/>
          <w:sz w:val="16"/>
          <w:szCs w:val="16"/>
          <w:lang w:val="en-US"/>
        </w:rPr>
        <w:t xml:space="preserve">. </w:t>
      </w:r>
      <w:r w:rsidR="00A55CB3" w:rsidRPr="007D1B54">
        <w:rPr>
          <w:rFonts w:ascii="Times New Roman" w:hAnsi="Times New Roman" w:cs="Times New Roman"/>
          <w:sz w:val="16"/>
          <w:szCs w:val="16"/>
          <w:lang w:val="en-US"/>
        </w:rPr>
        <w:t xml:space="preserve">Kindly submitted for your information </w:t>
      </w:r>
      <w:r w:rsidR="00A55CB3">
        <w:rPr>
          <w:rFonts w:ascii="Times New Roman" w:hAnsi="Times New Roman" w:cs="Times New Roman"/>
          <w:sz w:val="16"/>
          <w:szCs w:val="16"/>
          <w:lang w:val="en-US"/>
        </w:rPr>
        <w:t>i</w:t>
      </w:r>
      <w:r w:rsidR="005B61C4" w:rsidRPr="007D1B54">
        <w:rPr>
          <w:rFonts w:ascii="Times New Roman" w:hAnsi="Times New Roman" w:cs="Times New Roman"/>
          <w:sz w:val="16"/>
          <w:szCs w:val="16"/>
          <w:lang w:val="en-US"/>
        </w:rPr>
        <w:t>n re</w:t>
      </w:r>
      <w:r w:rsidR="00A55CB3">
        <w:rPr>
          <w:rFonts w:ascii="Times New Roman" w:hAnsi="Times New Roman" w:cs="Times New Roman"/>
          <w:sz w:val="16"/>
          <w:szCs w:val="16"/>
          <w:lang w:val="en-US"/>
        </w:rPr>
        <w:t>gard to make required insurance</w:t>
      </w:r>
      <w:r w:rsidR="005B61C4" w:rsidRPr="007D1B54">
        <w:rPr>
          <w:rFonts w:ascii="Times New Roman" w:hAnsi="Times New Roman" w:cs="Times New Roman"/>
          <w:sz w:val="16"/>
          <w:szCs w:val="16"/>
          <w:lang w:val="en-US"/>
        </w:rPr>
        <w:t xml:space="preserve">.) </w:t>
      </w:r>
    </w:p>
    <w:p w14:paraId="60EF25DB" w14:textId="77777777" w:rsidR="00D8239C" w:rsidRDefault="00D8239C" w:rsidP="00D8239C">
      <w:pPr>
        <w:tabs>
          <w:tab w:val="left" w:pos="382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1013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145CC2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6D0142">
        <w:rPr>
          <w:rFonts w:ascii="Times New Roman" w:hAnsi="Times New Roman" w:cs="Times New Roman"/>
          <w:sz w:val="24"/>
          <w:szCs w:val="24"/>
        </w:rPr>
        <w:t xml:space="preserve"> </w:t>
      </w:r>
      <w:r w:rsidRPr="00510136">
        <w:rPr>
          <w:rFonts w:ascii="Times New Roman" w:hAnsi="Times New Roman" w:cs="Times New Roman"/>
          <w:sz w:val="24"/>
          <w:szCs w:val="24"/>
        </w:rPr>
        <w:t>Tarih</w:t>
      </w:r>
      <w:r w:rsidR="006D0142">
        <w:rPr>
          <w:rFonts w:ascii="Times New Roman" w:hAnsi="Times New Roman" w:cs="Times New Roman"/>
          <w:sz w:val="24"/>
          <w:szCs w:val="24"/>
        </w:rPr>
        <w:t xml:space="preserve"> </w:t>
      </w:r>
      <w:r w:rsidR="006D0142">
        <w:rPr>
          <w:rFonts w:ascii="Times New Roman" w:hAnsi="Times New Roman" w:cs="Times New Roman"/>
          <w:sz w:val="16"/>
          <w:szCs w:val="16"/>
        </w:rPr>
        <w:t>(Date)</w:t>
      </w:r>
      <w:r w:rsidRPr="005101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8C3B1E" w14:textId="77777777" w:rsidR="00641789" w:rsidRPr="00641789" w:rsidRDefault="006D0142" w:rsidP="00994E33">
      <w:pPr>
        <w:tabs>
          <w:tab w:val="left" w:pos="3829"/>
        </w:tabs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26368">
        <w:rPr>
          <w:rFonts w:ascii="Times New Roman" w:hAnsi="Times New Roman" w:cs="Times New Roman"/>
          <w:sz w:val="24"/>
          <w:szCs w:val="24"/>
        </w:rPr>
        <w:tab/>
        <w:t xml:space="preserve">                          </w:t>
      </w:r>
      <w:r w:rsidR="00D8239C" w:rsidRPr="00510136"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(Signature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73"/>
        <w:gridCol w:w="4389"/>
      </w:tblGrid>
      <w:tr w:rsidR="00EB0A7B" w:rsidRPr="00510136" w14:paraId="5C63ECBA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0BC4D1B5" w14:textId="77777777" w:rsidR="00EB0A7B" w:rsidRPr="00510136" w:rsidRDefault="00EB0A7B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Adı Soyadı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Name-Surname)</w:t>
            </w:r>
            <w:r w:rsidR="00641789">
              <w:rPr>
                <w:rFonts w:eastAsiaTheme="minorHAnsi"/>
                <w:b w:val="0"/>
                <w:bCs w:val="0"/>
              </w:rPr>
              <w:t xml:space="preserve">      </w:t>
            </w:r>
            <w:r w:rsidRPr="00510136"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18ADBE22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B0A7B" w:rsidRPr="00510136" w14:paraId="21CE6D8A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007D7544" w14:textId="77777777" w:rsidR="00EB0A7B" w:rsidRPr="00510136" w:rsidRDefault="00EB0A7B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TC Kimlik No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Turkish Identity Number)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 </w:t>
            </w:r>
            <w:r w:rsidRPr="00510136"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68084F13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B0A7B" w:rsidRPr="00510136" w14:paraId="416186AC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074CF9B7" w14:textId="76D2BA79" w:rsidR="00EB0A7B" w:rsidRPr="00510136" w:rsidRDefault="00EB0A7B" w:rsidP="007D1B54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Doğum Tarihi</w:t>
            </w:r>
            <w:r w:rsidR="00641789">
              <w:rPr>
                <w:rFonts w:eastAsiaTheme="minorHAnsi"/>
                <w:b w:val="0"/>
                <w:bCs w:val="0"/>
              </w:rPr>
              <w:t xml:space="preserve"> 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Date of Birth)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 </w:t>
            </w:r>
            <w:r w:rsidRPr="00510136"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2F1485E6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14AF0" w:rsidRPr="00510136" w14:paraId="34E7648D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55783E36" w14:textId="77777777" w:rsidR="00E14AF0" w:rsidRPr="00510136" w:rsidRDefault="00E14AF0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Telefon No (GSM)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Phone Number)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00F793A2" w14:textId="77777777" w:rsidR="00E14AF0" w:rsidRPr="00510136" w:rsidRDefault="00E14AF0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6E4C15" w:rsidRPr="00510136" w14:paraId="5A82771B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2C093FA1" w14:textId="77777777" w:rsidR="006E4C15" w:rsidRPr="00510136" w:rsidRDefault="006E4C15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Başarılı Olarak Tamamladığı Kredi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AKTS Filled Successfully)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 </w:t>
            </w:r>
            <w:r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79DAD0A0" w14:textId="77777777" w:rsidR="006E4C15" w:rsidRPr="00510136" w:rsidRDefault="006E4C15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6E4C15" w:rsidRPr="00510136" w14:paraId="217AD212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5A203B78" w14:textId="07E56374" w:rsidR="006E4C15" w:rsidRPr="00510136" w:rsidRDefault="006E4C15" w:rsidP="007D1B54">
            <w:pPr>
              <w:pStyle w:val="GvdeMetni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Genel Not Ortalaması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 xml:space="preserve">(Grade Point Average) </w:t>
            </w:r>
            <w:r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219663AE" w14:textId="77777777" w:rsidR="006E4C15" w:rsidRPr="00510136" w:rsidRDefault="006E4C15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B0A7B" w:rsidRPr="00510136" w14:paraId="7AE9A743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7FD9B76E" w14:textId="13216BD5" w:rsidR="00EB0A7B" w:rsidRPr="00510136" w:rsidRDefault="00EB0A7B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Staj Başlama Tarihi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A55CB3">
              <w:rPr>
                <w:rFonts w:eastAsiaTheme="minorHAnsi"/>
                <w:b w:val="0"/>
                <w:bCs w:val="0"/>
                <w:sz w:val="16"/>
                <w:szCs w:val="16"/>
              </w:rPr>
              <w:t>(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>Internship</w:t>
            </w:r>
            <w:r w:rsidR="00A55CB3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Start Date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) </w:t>
            </w:r>
            <w:r w:rsidRPr="00510136"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5E5EEE52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B0A7B" w:rsidRPr="00510136" w14:paraId="40B708B9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70C2AF9F" w14:textId="7D69E284" w:rsidR="00EB0A7B" w:rsidRPr="00510136" w:rsidRDefault="00EB0A7B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Staj Bitiş Tarihi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A55CB3">
              <w:rPr>
                <w:rFonts w:eastAsiaTheme="minorHAnsi"/>
                <w:b w:val="0"/>
                <w:bCs w:val="0"/>
                <w:sz w:val="16"/>
                <w:szCs w:val="16"/>
              </w:rPr>
              <w:t>(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>Internship</w:t>
            </w:r>
            <w:r w:rsidR="00A55CB3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End Date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) : </w:t>
            </w:r>
          </w:p>
        </w:tc>
        <w:tc>
          <w:tcPr>
            <w:tcW w:w="4389" w:type="dxa"/>
            <w:vAlign w:val="center"/>
          </w:tcPr>
          <w:p w14:paraId="77D85162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B0A7B" w:rsidRPr="00510136" w14:paraId="086E2F2D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48D67F3E" w14:textId="7FB996D2" w:rsidR="00EB0A7B" w:rsidRPr="00510136" w:rsidRDefault="00EB0A7B" w:rsidP="007D1B54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Staj Yapacağı Gün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(The Number of </w:t>
            </w:r>
            <w:r w:rsidR="00A55CB3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Days 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Doing Internship) </w:t>
            </w:r>
            <w:r w:rsidRPr="00510136"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67DC45C9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6E4C15" w:rsidRPr="00510136" w14:paraId="52CF51E0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06148E31" w14:textId="77777777" w:rsidR="006E4C15" w:rsidRPr="00510136" w:rsidRDefault="006E4C15" w:rsidP="007D1B54">
            <w:pPr>
              <w:pStyle w:val="GvdeMetni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Firma Web Sayfası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Website of the Company)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</w:t>
            </w:r>
            <w:r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5D9FB428" w14:textId="77777777" w:rsidR="006E4C15" w:rsidRPr="00510136" w:rsidRDefault="006E4C15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6E4C15" w:rsidRPr="00510136" w14:paraId="443E8BA6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72D025DF" w14:textId="77777777" w:rsidR="007D1B54" w:rsidRDefault="006E4C15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Firma Adresi</w:t>
            </w:r>
            <w:r w:rsidR="00C31512">
              <w:rPr>
                <w:rFonts w:eastAsiaTheme="minorHAnsi"/>
                <w:b w:val="0"/>
                <w:bCs w:val="0"/>
              </w:rPr>
              <w:t xml:space="preserve"> </w:t>
            </w:r>
          </w:p>
          <w:p w14:paraId="513A91BD" w14:textId="77777777" w:rsidR="007D1B54" w:rsidRDefault="00EE35CF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  <w:sz w:val="16"/>
                <w:szCs w:val="16"/>
              </w:rPr>
              <w:t>(Address</w:t>
            </w:r>
            <w:r w:rsidR="00C31512" w:rsidRPr="00C31512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of The Company)</w:t>
            </w:r>
            <w:r w:rsidR="00C31512">
              <w:rPr>
                <w:rFonts w:eastAsiaTheme="minorHAnsi"/>
                <w:b w:val="0"/>
                <w:bCs w:val="0"/>
              </w:rPr>
              <w:t xml:space="preserve">  </w:t>
            </w:r>
            <w:r w:rsidR="00B126D8">
              <w:rPr>
                <w:rFonts w:eastAsiaTheme="minorHAnsi"/>
                <w:b w:val="0"/>
                <w:bCs w:val="0"/>
              </w:rPr>
              <w:t>:</w:t>
            </w:r>
          </w:p>
          <w:p w14:paraId="7684D510" w14:textId="4E19D170" w:rsidR="00637E3E" w:rsidRPr="00510136" w:rsidRDefault="00637E3E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</w:p>
        </w:tc>
        <w:tc>
          <w:tcPr>
            <w:tcW w:w="4389" w:type="dxa"/>
            <w:vAlign w:val="center"/>
          </w:tcPr>
          <w:p w14:paraId="60EECD15" w14:textId="77777777" w:rsidR="006E4C15" w:rsidRPr="00510136" w:rsidRDefault="006E4C15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B126D8" w:rsidRPr="00510136" w14:paraId="30BB89DA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2E804429" w14:textId="77777777" w:rsidR="00B126D8" w:rsidRDefault="00B126D8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Firma Faaliyet Alanı</w:t>
            </w:r>
            <w:r w:rsidR="00C31512">
              <w:rPr>
                <w:rFonts w:eastAsiaTheme="minorHAnsi"/>
                <w:b w:val="0"/>
                <w:bCs w:val="0"/>
              </w:rPr>
              <w:t xml:space="preserve"> </w:t>
            </w:r>
            <w:r w:rsidR="00C31512" w:rsidRPr="00B26368">
              <w:rPr>
                <w:rFonts w:eastAsiaTheme="minorHAnsi"/>
                <w:b w:val="0"/>
                <w:bCs w:val="0"/>
                <w:sz w:val="16"/>
                <w:szCs w:val="16"/>
              </w:rPr>
              <w:t>(</w:t>
            </w:r>
            <w:r w:rsidR="00B26368" w:rsidRPr="00B26368">
              <w:rPr>
                <w:rFonts w:eastAsiaTheme="minorHAnsi"/>
                <w:b w:val="0"/>
                <w:bCs w:val="0"/>
                <w:sz w:val="16"/>
                <w:szCs w:val="16"/>
              </w:rPr>
              <w:t>Scope of the Company)</w:t>
            </w:r>
            <w:r w:rsidR="00B26368">
              <w:rPr>
                <w:rFonts w:eastAsiaTheme="minorHAnsi"/>
                <w:b w:val="0"/>
                <w:bCs w:val="0"/>
              </w:rPr>
              <w:t xml:space="preserve">  </w:t>
            </w:r>
            <w:r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09C39F1B" w14:textId="77777777" w:rsidR="00B126D8" w:rsidRPr="00510136" w:rsidRDefault="00B126D8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</w:tbl>
    <w:p w14:paraId="25A44F22" w14:textId="77777777" w:rsidR="00984600" w:rsidRPr="00396258" w:rsidRDefault="00984600">
      <w:pPr>
        <w:rPr>
          <w:rFonts w:ascii="Times New Roman" w:hAnsi="Times New Roman" w:cs="Times New Roman"/>
        </w:rPr>
      </w:pPr>
    </w:p>
    <w:tbl>
      <w:tblPr>
        <w:tblpPr w:leftFromText="141" w:rightFromText="141" w:vertAnchor="text" w:horzAnchor="margin" w:tblpXSpec="center" w:tblpY="93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3"/>
        <w:gridCol w:w="4394"/>
      </w:tblGrid>
      <w:tr w:rsidR="00D8239C" w:rsidRPr="00396258" w14:paraId="38CE3FCD" w14:textId="77777777" w:rsidTr="00BF09E4">
        <w:trPr>
          <w:trHeight w:val="1698"/>
        </w:trPr>
        <w:tc>
          <w:tcPr>
            <w:tcW w:w="4673" w:type="dxa"/>
          </w:tcPr>
          <w:p w14:paraId="2B7C8426" w14:textId="77777777" w:rsidR="00B126D8" w:rsidRDefault="00B126D8" w:rsidP="00D8239C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62E67381" w14:textId="77777777" w:rsidR="00D8239C" w:rsidRDefault="00145CC2" w:rsidP="00145CC2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  <w:t xml:space="preserve">                    </w:t>
            </w:r>
            <w:r w:rsidR="00D8239C" w:rsidRPr="00396258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  <w:t>BÖLÜM BAŞKANI ONAYI</w:t>
            </w:r>
          </w:p>
          <w:p w14:paraId="3DEA0391" w14:textId="77777777" w:rsidR="00B26368" w:rsidRPr="00B26368" w:rsidRDefault="00B26368" w:rsidP="00D8239C">
            <w:pPr>
              <w:pStyle w:val="Defaul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16"/>
                <w:szCs w:val="16"/>
              </w:rPr>
              <w:t>(Approval</w:t>
            </w:r>
            <w:r w:rsidRPr="00B26368">
              <w:rPr>
                <w:rFonts w:ascii="Times New Roman" w:hAnsi="Times New Roman" w:cs="Times New Roman"/>
                <w:bCs/>
                <w:color w:val="auto"/>
                <w:sz w:val="16"/>
                <w:szCs w:val="16"/>
              </w:rPr>
              <w:t xml:space="preserve"> of Head of the Department)</w:t>
            </w:r>
          </w:p>
          <w:p w14:paraId="55979423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31AE0FA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  <w:r w:rsidRPr="00396258">
              <w:rPr>
                <w:rFonts w:ascii="Times New Roman" w:hAnsi="Times New Roman" w:cs="Times New Roman"/>
                <w:sz w:val="14"/>
                <w:szCs w:val="14"/>
              </w:rPr>
              <w:t>Tarih</w:t>
            </w:r>
            <w:r w:rsidR="00B26368">
              <w:rPr>
                <w:rFonts w:ascii="Times New Roman" w:hAnsi="Times New Roman" w:cs="Times New Roman"/>
                <w:sz w:val="14"/>
                <w:szCs w:val="14"/>
              </w:rPr>
              <w:t xml:space="preserve">  (Date)</w:t>
            </w:r>
            <w:r w:rsidRPr="00396258">
              <w:rPr>
                <w:rFonts w:ascii="Times New Roman" w:hAnsi="Times New Roman" w:cs="Times New Roman"/>
                <w:sz w:val="14"/>
                <w:szCs w:val="14"/>
              </w:rPr>
              <w:t xml:space="preserve">: </w:t>
            </w:r>
          </w:p>
          <w:p w14:paraId="29359DA1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94" w:type="dxa"/>
          </w:tcPr>
          <w:p w14:paraId="08ECF5EB" w14:textId="77777777" w:rsidR="00B126D8" w:rsidRDefault="00B126D8" w:rsidP="00D8239C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05A2F657" w14:textId="77777777" w:rsidR="00D8239C" w:rsidRPr="00396258" w:rsidRDefault="00145CC2" w:rsidP="00145CC2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  <w:t xml:space="preserve">            </w:t>
            </w:r>
            <w:r w:rsidR="00D8239C" w:rsidRPr="00396258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  <w:t>STAJ YAPILACAK YERİN ONAYI</w:t>
            </w:r>
          </w:p>
          <w:p w14:paraId="57D12366" w14:textId="77777777" w:rsidR="005561B3" w:rsidRPr="00B26368" w:rsidRDefault="00D8239C" w:rsidP="00D8239C">
            <w:pPr>
              <w:pStyle w:val="Default"/>
              <w:rPr>
                <w:rFonts w:ascii="Times New Roman" w:hAnsi="Times New Roman" w:cs="Times New Roman"/>
                <w:sz w:val="16"/>
                <w:szCs w:val="16"/>
              </w:rPr>
            </w:pPr>
            <w:r w:rsidRPr="0039625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26368">
              <w:rPr>
                <w:rFonts w:ascii="Times New Roman" w:hAnsi="Times New Roman" w:cs="Times New Roman"/>
                <w:sz w:val="20"/>
                <w:szCs w:val="20"/>
              </w:rPr>
              <w:t xml:space="preserve">                </w:t>
            </w:r>
            <w:r w:rsidR="00B26368" w:rsidRPr="00B26368">
              <w:rPr>
                <w:rFonts w:ascii="Times New Roman" w:hAnsi="Times New Roman" w:cs="Times New Roman"/>
                <w:sz w:val="16"/>
                <w:szCs w:val="16"/>
              </w:rPr>
              <w:t xml:space="preserve">  ( Approval of the Company) </w:t>
            </w:r>
          </w:p>
          <w:p w14:paraId="0D47D7F3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  <w:r w:rsidRPr="00396258">
              <w:rPr>
                <w:rFonts w:ascii="Times New Roman" w:hAnsi="Times New Roman" w:cs="Times New Roman"/>
                <w:sz w:val="14"/>
                <w:szCs w:val="14"/>
              </w:rPr>
              <w:t xml:space="preserve">  </w:t>
            </w:r>
          </w:p>
          <w:p w14:paraId="18343B3A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  <w:r w:rsidRPr="00396258">
              <w:rPr>
                <w:rFonts w:ascii="Times New Roman" w:hAnsi="Times New Roman" w:cs="Times New Roman"/>
                <w:sz w:val="14"/>
                <w:szCs w:val="14"/>
              </w:rPr>
              <w:t>Tarih</w:t>
            </w:r>
            <w:r w:rsidR="00B26368">
              <w:rPr>
                <w:rFonts w:ascii="Times New Roman" w:hAnsi="Times New Roman" w:cs="Times New Roman"/>
                <w:sz w:val="14"/>
                <w:szCs w:val="14"/>
              </w:rPr>
              <w:t xml:space="preserve"> (Date) </w:t>
            </w:r>
            <w:r w:rsidRPr="00396258">
              <w:rPr>
                <w:rFonts w:ascii="Times New Roman" w:hAnsi="Times New Roman" w:cs="Times New Roman"/>
                <w:sz w:val="14"/>
                <w:szCs w:val="14"/>
              </w:rPr>
              <w:t xml:space="preserve">:   </w:t>
            </w:r>
          </w:p>
          <w:p w14:paraId="26D0F185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5B72760F" w14:textId="77777777" w:rsidR="00D8239C" w:rsidRDefault="00D8239C" w:rsidP="00BF09E4"/>
    <w:sectPr w:rsidR="00D8239C" w:rsidSect="00BF09E4">
      <w:pgSz w:w="11906" w:h="16838"/>
      <w:pgMar w:top="1276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6825BC" w14:textId="77777777" w:rsidR="000D72A1" w:rsidRDefault="000D72A1" w:rsidP="0026016E">
      <w:pPr>
        <w:spacing w:after="0" w:line="240" w:lineRule="auto"/>
      </w:pPr>
      <w:r>
        <w:separator/>
      </w:r>
    </w:p>
  </w:endnote>
  <w:endnote w:type="continuationSeparator" w:id="0">
    <w:p w14:paraId="4380FE9A" w14:textId="77777777" w:rsidR="000D72A1" w:rsidRDefault="000D72A1" w:rsidP="00260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D0664B" w14:textId="77777777" w:rsidR="000D72A1" w:rsidRDefault="000D72A1" w:rsidP="0026016E">
      <w:pPr>
        <w:spacing w:after="0" w:line="240" w:lineRule="auto"/>
      </w:pPr>
      <w:r>
        <w:separator/>
      </w:r>
    </w:p>
  </w:footnote>
  <w:footnote w:type="continuationSeparator" w:id="0">
    <w:p w14:paraId="71C06547" w14:textId="77777777" w:rsidR="000D72A1" w:rsidRDefault="000D72A1" w:rsidP="002601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1NDEwNDQwNzc1NTdR0lEKTi0uzszPAykwrwUAtctfkywAAAA="/>
  </w:docVars>
  <w:rsids>
    <w:rsidRoot w:val="00A351AA"/>
    <w:rsid w:val="0003124C"/>
    <w:rsid w:val="00035483"/>
    <w:rsid w:val="00065E83"/>
    <w:rsid w:val="00077F64"/>
    <w:rsid w:val="00085BEC"/>
    <w:rsid w:val="000D629E"/>
    <w:rsid w:val="000D712B"/>
    <w:rsid w:val="000D72A1"/>
    <w:rsid w:val="000F1184"/>
    <w:rsid w:val="00145CC2"/>
    <w:rsid w:val="001975EF"/>
    <w:rsid w:val="00247075"/>
    <w:rsid w:val="0026016E"/>
    <w:rsid w:val="002D4003"/>
    <w:rsid w:val="002F3EC6"/>
    <w:rsid w:val="00340C6D"/>
    <w:rsid w:val="00390FD7"/>
    <w:rsid w:val="00393163"/>
    <w:rsid w:val="00396258"/>
    <w:rsid w:val="004B4258"/>
    <w:rsid w:val="005004CD"/>
    <w:rsid w:val="00514E63"/>
    <w:rsid w:val="0055084B"/>
    <w:rsid w:val="00555168"/>
    <w:rsid w:val="005561B3"/>
    <w:rsid w:val="005B61C4"/>
    <w:rsid w:val="005E27D6"/>
    <w:rsid w:val="00637E3E"/>
    <w:rsid w:val="00641789"/>
    <w:rsid w:val="006430E9"/>
    <w:rsid w:val="00652EA3"/>
    <w:rsid w:val="0066212C"/>
    <w:rsid w:val="006633B2"/>
    <w:rsid w:val="0069142C"/>
    <w:rsid w:val="00691622"/>
    <w:rsid w:val="006C20FE"/>
    <w:rsid w:val="006C7B97"/>
    <w:rsid w:val="006D0142"/>
    <w:rsid w:val="006D65F2"/>
    <w:rsid w:val="006E4C15"/>
    <w:rsid w:val="00701CCF"/>
    <w:rsid w:val="007D1B54"/>
    <w:rsid w:val="007E50C0"/>
    <w:rsid w:val="009210F6"/>
    <w:rsid w:val="00944767"/>
    <w:rsid w:val="009504F1"/>
    <w:rsid w:val="00980EC2"/>
    <w:rsid w:val="00984600"/>
    <w:rsid w:val="00994E33"/>
    <w:rsid w:val="009D29F3"/>
    <w:rsid w:val="00A351AA"/>
    <w:rsid w:val="00A55CB3"/>
    <w:rsid w:val="00AA19F8"/>
    <w:rsid w:val="00AA24A1"/>
    <w:rsid w:val="00AC5754"/>
    <w:rsid w:val="00B126D8"/>
    <w:rsid w:val="00B26368"/>
    <w:rsid w:val="00BF09E4"/>
    <w:rsid w:val="00C31512"/>
    <w:rsid w:val="00CA346A"/>
    <w:rsid w:val="00D06A14"/>
    <w:rsid w:val="00D159ED"/>
    <w:rsid w:val="00D314D5"/>
    <w:rsid w:val="00D5657F"/>
    <w:rsid w:val="00D8239C"/>
    <w:rsid w:val="00DB164C"/>
    <w:rsid w:val="00DC0AB7"/>
    <w:rsid w:val="00DD79A1"/>
    <w:rsid w:val="00DD7CA3"/>
    <w:rsid w:val="00E14AF0"/>
    <w:rsid w:val="00E21EB3"/>
    <w:rsid w:val="00E51A9A"/>
    <w:rsid w:val="00EB0A7B"/>
    <w:rsid w:val="00EE35CF"/>
    <w:rsid w:val="00F26476"/>
    <w:rsid w:val="00F81F58"/>
    <w:rsid w:val="00FF6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0112C3"/>
  <w15:chartTrackingRefBased/>
  <w15:docId w15:val="{7CF090ED-0395-4FC3-8F13-92C78E485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4E3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1"/>
    <w:qFormat/>
    <w:rsid w:val="00EB0A7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EB0A7B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oKlavuzu">
    <w:name w:val="Table Grid"/>
    <w:basedOn w:val="NormalTablo"/>
    <w:uiPriority w:val="39"/>
    <w:rsid w:val="00EB0A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823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8239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8239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26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6016E"/>
  </w:style>
  <w:style w:type="paragraph" w:styleId="AltBilgi">
    <w:name w:val="footer"/>
    <w:basedOn w:val="Normal"/>
    <w:link w:val="AltBilgiChar"/>
    <w:uiPriority w:val="99"/>
    <w:unhideWhenUsed/>
    <w:rsid w:val="0026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601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D7060-50CF-4CD8-9174-84074D2B4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7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Mühendislik Fakültesi</cp:lastModifiedBy>
  <cp:revision>51</cp:revision>
  <cp:lastPrinted>2024-02-05T08:17:00Z</cp:lastPrinted>
  <dcterms:created xsi:type="dcterms:W3CDTF">2021-10-19T11:15:00Z</dcterms:created>
  <dcterms:modified xsi:type="dcterms:W3CDTF">2024-02-19T13:37:00Z</dcterms:modified>
</cp:coreProperties>
</file>